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09</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related work, but with a novel</w:t>
      </w:r>
      <w:r>
        <w:t xml:space="preserve"> </w:t>
      </w:r>
      <w:r>
        <w:t xml:space="preserve">‘unhidden’</w:t>
      </w:r>
      <w:r>
        <w:t xml:space="preserve"> </w:t>
      </w:r>
      <w:r>
        <w:t xml:space="preserve">condition in which listeners are explicitly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As we will see, there is little consensus around the extent to which language users are aware of, and can control, these fine gradations of social meaning in production and perception. There are even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one key contribution of this paper will be to build on the general framing provided by</w:t>
      </w:r>
      <w:r>
        <w:t xml:space="preserve"> </w:t>
      </w:r>
      <w:r>
        <w:t xml:space="preserve">(Babel, Campbell-Kibler, and McGowan, this issue)</w:t>
      </w:r>
      <w:r>
        <w:t xml:space="preserve"> </w:t>
      </w:r>
      <w:r>
        <w:t xml:space="preserve">and to serve as a two-way bridge between researchers working primarily in segmental speech perception and word recognition to researchers working primarily in sociolinguistics, linguistic anthropology, and social psychology.</w:t>
      </w:r>
    </w:p>
    <w:bookmarkStart w:id="21" w:name="sec-background"/>
    <w:p>
      <w:pPr>
        <w:pStyle w:val="Heading2"/>
      </w:pPr>
      <w:r>
        <w:t xml:space="preserve">Background: 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 Babel (this issue)</w:t>
      </w:r>
      <w:r>
        <w:t xml:space="preserve">‘s application of the semiotic role of the interpretant</w:t>
      </w:r>
      <w:r>
        <w:t xml:space="preserve"> </w:t>
      </w:r>
      <w:r>
        <w:t xml:space="preserve">(Peirce 1955)</w:t>
      </w:r>
      <w:r>
        <w:t xml:space="preserve"> </w:t>
      </w:r>
      <w:r>
        <w:t xml:space="preserve">in perception and Preston’s</w:t>
      </w:r>
      <w:r>
        <w:t xml:space="preserve"> </w:t>
      </w:r>
      <w:r>
        <w:t xml:space="preserve">(1996, 2016)</w:t>
      </w:r>
      <w:r>
        <w:t xml:space="preserve"> </w:t>
      </w:r>
      <w:r>
        <w:t xml:space="preserve">four modes of awareness. Underlying our hypothesis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 must be capable of the gestural control required to implement the phonetics of that identity. Crucially,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End w:id="21"/>
    <w:bookmarkStart w:id="22" w:name="sec-mgt"/>
    <w:p>
      <w:pPr>
        <w:pStyle w:val="Heading2"/>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commentary in a subsequent interview about the voices in that task sometimes agreed, but typically diverged. When they diverged, segmental perception tracked vowel categories established by the listeners’ previous experience with the voice, while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this issue)</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perceptual outcomes.</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nd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May (1976)</w:t>
      </w:r>
      <w:r>
        <w:t xml:space="preserve"> </w:t>
      </w:r>
      <w:r>
        <w:t xml:space="preserve">paired a synthetic fricative continuum from [ʃ] (centered at 2.9 kHz) to [s] (centered at 4.4 kHz) with [æ] vowels from large and small vocal tracts to form simple CV syllables and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so [ʃ] from a small vocal tract will overlap acoustically with [s] from a larger one.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linguistic and social aspects, are the acoustic consequence of gestural control.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use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rigorous review of the sociolinguistics, linguistic anthropology, and phonetics literatures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condition were briefed in the instructions about the guise manipulation. They were instructed that the man or woman in the photo was not associated with the voice they would hear.</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4"/>
    <w:bookmarkEnd w:id="25"/>
    <w:bookmarkStart w:id="41" w:name="sec-method"/>
    <w:p>
      <w:pPr>
        <w:pStyle w:val="Heading1"/>
      </w:pPr>
      <w:r>
        <w:t xml:space="preserve">Method</w:t>
      </w:r>
    </w:p>
    <w:bookmarkStart w:id="26"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provided language history and demographic data as part of Prolific’s general pre-screening questionnaire. Participation was restricted to a standard sample of desktop computer users located in the USA, who spent their childhoods in the US, spoke English as their first and primary language, and having no known language or hearing difficulties. Additionally, due to an audio playback restriction imposed by Apple Computer, the Safari browser could not be used. Participants were urged only to accept the task if they could do so in a quiet, distraction-free space, and wearing headphones for the 6 to 10 minute duration of the experiment (average time: 6:51). Headphone usage was not verified within the instrument.</w:t>
      </w:r>
    </w:p>
    <w:p>
      <w:pPr>
        <w:pStyle w:val="BodyText"/>
      </w:pPr>
      <w:r>
        <w:t xml:space="preserve">Participants were paid $3 for their time, prorated from a projected rate of $20/hour (actual rate: $26.29/hour). This same instrument was piloted in the Speech Perception lab of The Ohio State University. While reaction times online were generally slower than in-person, results from the online administration were generally consistent with pilot results collected under laboratory conditions. Four participants were excluded for low accuracy rates (below 85%).</w:t>
      </w:r>
    </w:p>
    <w:bookmarkEnd w:id="26"/>
    <w:bookmarkStart w:id="32" w:name="sec-stimuli"/>
    <w:p>
      <w:pPr>
        <w:pStyle w:val="Heading2"/>
      </w:pPr>
      <w:r>
        <w:t xml:space="preserve">Stimulus Materials</w:t>
      </w:r>
    </w:p>
    <w:bookmarkStart w:id="31"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generously shared with us, contain two parts, both of which are drawn from synthetic continua: a fricative onset and a VC rime. The fricative onsets comprise a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by</w:t>
      </w:r>
      <w:r>
        <w:t xml:space="preserve"> </w:t>
      </w:r>
      <w:r>
        <w:t xml:space="preserve">Strand and Johnson (1996)</w:t>
      </w:r>
      <w:r>
        <w:t xml:space="preserve">). Centers of Gravity ranged from a low of 3.2 kHz (/ʃ/-like) to a high of 7 kHz (/s/-like). This continuum is essential to the design as it allowed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unmodified values in a feminizing direction. Conversely, the female talker’s /æk/ continuum decreased both parameters from unmodified productions to create a continuum in a masculinizing direction. These continua allow us to combine the designs of Strand &amp; Johnson’s experiment 1 and experiment 2 in a single task. Listeners wer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an auditory stimulus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rogram, some of the elements of such identities are likely available to conscious reflection, but many indexical features (e.g. VOT duration, F2:F3 formant ratio, etc.) are likely implicit and unavailable for conscious control.</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511736"/>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0"/>
        </w:tc>
      </w:tr>
    </w:tbl>
    <w:bookmarkEnd w:id="31"/>
    <w:bookmarkEnd w:id="32"/>
    <w:bookmarkStart w:id="38"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2</w:t>
        </w:r>
      </w:hyperlink>
      <w:r>
        <w:t xml:space="preserve">). 40 undergraduate students at the Ohio State University (25 female, 15 male, ages 18-26) who participated in an in-person pilot version of th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selected from a fixed set of responses; no free form responses were elicited.</w:t>
      </w:r>
    </w:p>
    <w:p>
      <w:pPr>
        <w:pStyle w:val="BodyText"/>
      </w:pPr>
      <w:r>
        <w:t xml:space="preserve">Participants’ judgments of the female voice indicate general agreement about this speaker’s gender identity.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specifi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0%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6"/>
        </w:tc>
      </w:tr>
    </w:tbl>
    <w:bookmarkEnd w:id="37"/>
    <w:bookmarkEnd w:id="38"/>
    <w:bookmarkStart w:id="40"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This experiment was hosted on a</w:t>
      </w:r>
      <w:r>
        <w:t xml:space="preserve"> </w:t>
      </w:r>
      <w:r>
        <w:t xml:space="preserve">JATOS</w:t>
      </w:r>
      <w:r>
        <w:t xml:space="preserve"> </w:t>
      </w:r>
      <w:r>
        <w:t xml:space="preserve">(Lange, Kuhn, and Filevich 2015)</w:t>
      </w:r>
      <w:r>
        <w:t xml:space="preserve"> </w:t>
      </w:r>
      <w:r>
        <w:t xml:space="preserve">instance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but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2"/>
    <w:bookmarkStart w:id="43"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3"/>
    <w:bookmarkStart w:id="44"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hidden and unhidden conditions.</w:t>
      </w:r>
    </w:p>
    <w:p>
      <w:pPr>
        <w:pStyle w:val="BodyText"/>
      </w:pPr>
      <w:r>
        <w:t xml:space="preserve">Additionally, we speculate that there may be a response time difference between the Hidden and Unhidden guises even if there is no apparent difference in percept between the conditions. It ma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4"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9"/>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3"/>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spec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but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is</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is manipulation from participants reflects long-held assumptions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congruous or incongruous conditions. Nor did this revelation have a significant influence on response times in either condition.</w:t>
      </w:r>
    </w:p>
    <w:p>
      <w:pPr>
        <w:pStyle w:val="BodyText"/>
      </w:pPr>
      <w:r>
        <w:t xml:space="preserve">The finding that the Matched Guise effect holds for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lending support to</w:t>
      </w:r>
      <w:r>
        <w:t xml:space="preserve"> </w:t>
      </w:r>
      <w:r>
        <w:t xml:space="preserve">Drager and Kirtley (2016b)</w:t>
      </w:r>
      <w:r>
        <w:t xml:space="preserve"> </w:t>
      </w:r>
      <w:r>
        <w:t xml:space="preserve">(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may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through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w:t>
      </w:r>
      <w:r>
        <w:t xml:space="preserve"> </w:t>
      </w:r>
      <w:r>
        <w:t xml:space="preserve">‘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VC rimes for this</w:t>
      </w:r>
      <w:r>
        <w:t xml:space="preserve"> </w:t>
      </w:r>
      <w:r>
        <w:t xml:space="preserve">study are F0 and formant spacing. However, these may not be the only cues</w:t>
      </w:r>
      <w:r>
        <w:t xml:space="preserve"> </w:t>
      </w:r>
      <w:r>
        <w:t xml:space="preserve">listeners draw upon with their knowledge of US English. Surely,</w:t>
      </w:r>
      <w:r>
        <w:t xml:space="preserve"> </w:t>
      </w:r>
      <w:r>
        <w:t xml:space="preserve">F0 and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are required. In</w:t>
      </w:r>
      <w:r>
        <w:t xml:space="preserve"> </w:t>
      </w:r>
      <w:r>
        <w:t xml:space="preserve">the present study, w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remain aware, albeit</w:t>
      </w:r>
      <w:r>
        <w:t xml:space="preserve"> </w:t>
      </w:r>
      <w:r>
        <w:t xml:space="preserve">implicitly, of the gender identity we attempted to obscure by</w:t>
      </w:r>
      <w:r>
        <w:t xml:space="preserve"> </w:t>
      </w:r>
      <w:r>
        <w:t xml:space="preserve">altering these phonetic correlates.</w:t>
      </w:r>
    </w:p>
    <w:bookmarkEnd w:id="66"/>
    <w:bookmarkStart w:id="67"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s 1 and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 behavior in our Congruous</w:t>
      </w:r>
      <w:r>
        <w:t xml:space="preserve"> </w:t>
      </w:r>
      <w:r>
        <w:t xml:space="preserve">and Incongruous conditions is inconsistent with such a model;</w:t>
      </w:r>
      <w:r>
        <w:t xml:space="preserve"> </w:t>
      </w:r>
      <w:r>
        <w:t xml:space="preserve">suggesting,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in this study are, perhaps, predicted by the</w:t>
      </w:r>
      <w:r>
        <w:t xml:space="preserve"> </w:t>
      </w:r>
      <w:r>
        <w:t xml:space="preserve">lack of Face effect in</w:t>
      </w:r>
      <w:r>
        <w:t xml:space="preserve"> </w:t>
      </w:r>
      <w:r>
        <w:t xml:space="preserve">Johnson, Strand, and D’Imperio (1999)</w:t>
      </w:r>
      <w:r>
        <w:t xml:space="preserve"> </w:t>
      </w:r>
      <w:r>
        <w:t xml:space="preserve">exp2 vowel perception results,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expectations of the social world</w:t>
      </w:r>
      <w:r>
        <w:t xml:space="preserve"> </w:t>
      </w:r>
      <w:r>
        <w:t xml:space="preserve">(Babel this issue)</w:t>
      </w:r>
      <w:r>
        <w:t xml:space="preserve">, and visual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brutal or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 (D’Onofrio 2020). Our prediction that incongruity between face and voice would slow listener judgments was not supported. It is tempting to interpret this as evidence that, unlike misleading coarticulatory information, listeners are aware of the diversity of gender expression, but this is not a question the current study can resolve.</w:t>
      </w:r>
    </w:p>
    <w:p>
      <w:pPr>
        <w:pStyle w:val="BodyText"/>
      </w:pPr>
      <w:r>
        <w:t xml:space="preserve">What the current study can resolve is that the influence of listeners’ social knowledge of speech on perception is not delicate. The present result is equally inconsistent 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7"/>
    <w:bookmarkStart w:id="200" w:name="sec-references"/>
    <w:p>
      <w:pPr>
        <w:pStyle w:val="Heading1"/>
      </w:pPr>
      <w:r>
        <w:t xml:space="preserve">References</w:t>
      </w:r>
    </w:p>
    <w:bookmarkStart w:id="199"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2"/>
    <w:bookmarkStart w:id="73"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3"/>
    <w:bookmarkStart w:id="75"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4">
        <w:r>
          <w:rPr>
            <w:rStyle w:val="Hyperlink"/>
          </w:rPr>
          <w:t xml:space="preserve">http://CRAN.R-project.org/package=lme4</w:t>
        </w:r>
      </w:hyperlink>
      <w:r>
        <w:t xml:space="preserve">.</w:t>
      </w:r>
    </w:p>
    <w:bookmarkEnd w:id="75"/>
    <w:bookmarkStart w:id="76"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6"/>
    <w:bookmarkStart w:id="77"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7"/>
    <w:bookmarkStart w:id="79"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8">
        <w:r>
          <w:rPr>
            <w:rStyle w:val="Hyperlink"/>
          </w:rPr>
          <w:t xml:space="preserve">https://doi.org/10.1121/1.5101933</w:t>
        </w:r>
      </w:hyperlink>
      <w:r>
        <w:t xml:space="preserve">.</w:t>
      </w:r>
    </w:p>
    <w:bookmarkEnd w:id="79"/>
    <w:bookmarkStart w:id="81"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80">
        <w:r>
          <w:rPr>
            <w:rStyle w:val="Hyperlink"/>
          </w:rPr>
          <w:t xml:space="preserve">https://doi.org/10.1017/S0954394521000089</w:t>
        </w:r>
      </w:hyperlink>
      <w:r>
        <w:t xml:space="preserve">.</w:t>
      </w:r>
    </w:p>
    <w:bookmarkEnd w:id="81"/>
    <w:bookmarkStart w:id="82"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2"/>
    <w:bookmarkStart w:id="83"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3"/>
    <w:bookmarkStart w:id="84"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4"/>
    <w:bookmarkStart w:id="85"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5"/>
    <w:bookmarkStart w:id="86"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6"/>
    <w:bookmarkStart w:id="87"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7"/>
    <w:bookmarkStart w:id="88"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8"/>
    <w:bookmarkStart w:id="89"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9"/>
    <w:bookmarkStart w:id="90"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90"/>
    <w:bookmarkStart w:id="92"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1">
        <w:r>
          <w:rPr>
            <w:rStyle w:val="Hyperlink"/>
          </w:rPr>
          <w:t xml:space="preserve">https://doi.org/10.4324/9781315514857-5</w:t>
        </w:r>
      </w:hyperlink>
      <w:r>
        <w:t xml:space="preserve">.</w:t>
      </w:r>
    </w:p>
    <w:bookmarkEnd w:id="92"/>
    <w:bookmarkStart w:id="9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3"/>
    <w:bookmarkStart w:id="94"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4"/>
    <w:bookmarkStart w:id="96"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5">
        <w:r>
          <w:rPr>
            <w:rStyle w:val="Hyperlink"/>
          </w:rPr>
          <w:t xml:space="preserve">https://doi.org/10.1037/xlm0000137</w:t>
        </w:r>
      </w:hyperlink>
      <w:r>
        <w:t xml:space="preserve">.</w:t>
      </w:r>
    </w:p>
    <w:bookmarkEnd w:id="96"/>
    <w:bookmarkStart w:id="97"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7"/>
    <w:bookmarkStart w:id="98"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8"/>
    <w:bookmarkStart w:id="99"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9"/>
    <w:bookmarkStart w:id="100"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100"/>
    <w:bookmarkStart w:id="102"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1">
        <w:r>
          <w:rPr>
            <w:rStyle w:val="Hyperlink"/>
          </w:rPr>
          <w:t xml:space="preserve">https://doi.org/10.1016/s0010-0277(00)00123-2</w:t>
        </w:r>
      </w:hyperlink>
      <w:r>
        <w:t xml:space="preserve">.</w:t>
      </w:r>
    </w:p>
    <w:bookmarkEnd w:id="102"/>
    <w:bookmarkStart w:id="103"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3"/>
    <w:bookmarkStart w:id="104"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4"/>
    <w:bookmarkStart w:id="105"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6"/>
    <w:bookmarkStart w:id="107"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7"/>
    <w:bookmarkStart w:id="108"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8"/>
    <w:bookmarkStart w:id="109"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9"/>
    <w:bookmarkStart w:id="110"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10"/>
    <w:bookmarkStart w:id="111"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1"/>
    <w:bookmarkStart w:id="112"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2"/>
    <w:bookmarkStart w:id="113"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3"/>
    <w:bookmarkStart w:id="114"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4"/>
    <w:bookmarkStart w:id="115"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5"/>
    <w:bookmarkStart w:id="116"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6"/>
    <w:bookmarkStart w:id="117"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7"/>
    <w:bookmarkStart w:id="118"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8"/>
    <w:bookmarkStart w:id="119"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9"/>
    <w:bookmarkStart w:id="121"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20">
        <w:r>
          <w:rPr>
            <w:rStyle w:val="Hyperlink"/>
          </w:rPr>
          <w:t xml:space="preserve">https://doi.org/10.3389/fpsyg.2015.00500</w:t>
        </w:r>
      </w:hyperlink>
      <w:r>
        <w:t xml:space="preserve">.</w:t>
      </w:r>
    </w:p>
    <w:bookmarkEnd w:id="121"/>
    <w:bookmarkStart w:id="123"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2">
        <w:r>
          <w:rPr>
            <w:rStyle w:val="Hyperlink"/>
          </w:rPr>
          <w:t xml:space="preserve">http://dx.doi.org/10.3758/BF03207536</w:t>
        </w:r>
      </w:hyperlink>
      <w:r>
        <w:t xml:space="preserve">.</w:t>
      </w:r>
    </w:p>
    <w:bookmarkEnd w:id="123"/>
    <w:bookmarkStart w:id="124"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4"/>
    <w:bookmarkStart w:id="125"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5"/>
    <w:bookmarkStart w:id="126"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6"/>
    <w:bookmarkStart w:id="127"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7"/>
    <w:bookmarkStart w:id="128"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8"/>
    <w:bookmarkStart w:id="129"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9"/>
    <w:bookmarkStart w:id="130"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30"/>
    <w:bookmarkStart w:id="131"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1"/>
    <w:bookmarkStart w:id="132"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2"/>
    <w:bookmarkStart w:id="134"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3">
        <w:r>
          <w:rPr>
            <w:rStyle w:val="Hyperlink"/>
          </w:rPr>
          <w:t xml:space="preserve">http://www.jstor.org/stable/522229</w:t>
        </w:r>
      </w:hyperlink>
      <w:r>
        <w:t xml:space="preserve">.</w:t>
      </w:r>
    </w:p>
    <w:bookmarkEnd w:id="134"/>
    <w:bookmarkStart w:id="135"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5"/>
    <w:bookmarkStart w:id="136"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6"/>
    <w:bookmarkStart w:id="137"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7"/>
    <w:bookmarkStart w:id="138"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8"/>
    <w:bookmarkStart w:id="139"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9"/>
    <w:bookmarkStart w:id="141"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40">
        <w:r>
          <w:rPr>
            <w:rStyle w:val="Hyperlink"/>
          </w:rPr>
          <w:t xml:space="preserve">https://doi.org/10.1371/journal.pone.0130834</w:t>
        </w:r>
      </w:hyperlink>
      <w:r>
        <w:t xml:space="preserve">.</w:t>
      </w:r>
    </w:p>
    <w:bookmarkEnd w:id="141"/>
    <w:bookmarkStart w:id="143"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2">
        <w:r>
          <w:rPr>
            <w:rStyle w:val="Hyperlink"/>
          </w:rPr>
          <w:t xml:space="preserve">https://doi.org/10.3109/13682826809011440</w:t>
        </w:r>
      </w:hyperlink>
      <w:r>
        <w:t xml:space="preserve">.</w:t>
      </w:r>
    </w:p>
    <w:bookmarkEnd w:id="143"/>
    <w:bookmarkStart w:id="145"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4">
        <w:r>
          <w:rPr>
            <w:rStyle w:val="Hyperlink"/>
          </w:rPr>
          <w:t xml:space="preserve">https://doi.org/10.1177/0075424214531487</w:t>
        </w:r>
      </w:hyperlink>
      <w:r>
        <w:t xml:space="preserve">.</w:t>
      </w:r>
    </w:p>
    <w:bookmarkEnd w:id="145"/>
    <w:bookmarkStart w:id="146"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6"/>
    <w:bookmarkStart w:id="148" w:name="ref-imagemagick"/>
    <w:p>
      <w:pPr>
        <w:pStyle w:val="Bibliography"/>
      </w:pPr>
      <w:r>
        <w:t xml:space="preserve">LLC, ImageMagick Studio. 2023.</w:t>
      </w:r>
      <w:r>
        <w:t xml:space="preserve"> </w:t>
      </w:r>
      <w:r>
        <w:t xml:space="preserve">“ImageMagick.”</w:t>
      </w:r>
      <w:r>
        <w:t xml:space="preserve"> </w:t>
      </w:r>
      <w:hyperlink r:id="rId147">
        <w:r>
          <w:rPr>
            <w:rStyle w:val="Hyperlink"/>
          </w:rPr>
          <w:t xml:space="preserve">https://imagemagick.org</w:t>
        </w:r>
      </w:hyperlink>
      <w:r>
        <w:t xml:space="preserve">.</w:t>
      </w:r>
    </w:p>
    <w:bookmarkEnd w:id="148"/>
    <w:bookmarkStart w:id="150"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9">
        <w:r>
          <w:rPr>
            <w:rStyle w:val="Hyperlink"/>
          </w:rPr>
          <w:t xml:space="preserve">https://doi.org/10.3758/s13428-014-0532-5</w:t>
        </w:r>
      </w:hyperlink>
      <w:r>
        <w:t xml:space="preserve">.</w:t>
      </w:r>
    </w:p>
    <w:bookmarkEnd w:id="150"/>
    <w:bookmarkStart w:id="151"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1"/>
    <w:bookmarkStart w:id="153"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2">
        <w:r>
          <w:rPr>
            <w:rStyle w:val="Hyperlink"/>
          </w:rPr>
          <w:t xml:space="preserve">https://doi.org/10.1016/j.wocn.2011.10.002</w:t>
        </w:r>
      </w:hyperlink>
      <w:r>
        <w:t xml:space="preserve">.</w:t>
      </w:r>
    </w:p>
    <w:bookmarkEnd w:id="153"/>
    <w:bookmarkStart w:id="154"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4"/>
    <w:bookmarkStart w:id="155"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5"/>
    <w:bookmarkStart w:id="156"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6"/>
    <w:bookmarkStart w:id="157"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7"/>
    <w:bookmarkStart w:id="158"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8"/>
    <w:bookmarkStart w:id="159"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9"/>
    <w:bookmarkStart w:id="160"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60"/>
    <w:bookmarkStart w:id="161"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1"/>
    <w:bookmarkStart w:id="162"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2"/>
    <w:bookmarkStart w:id="163"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3"/>
    <w:bookmarkStart w:id="164"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4"/>
    <w:bookmarkStart w:id="165"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5"/>
    <w:bookmarkStart w:id="166"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6"/>
    <w:bookmarkStart w:id="167"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7"/>
    <w:bookmarkStart w:id="168" w:name="ref-peirce1955"/>
    <w:p>
      <w:pPr>
        <w:pStyle w:val="Bibliography"/>
      </w:pPr>
      <w:r>
        <w:t xml:space="preserve">Peirce, Charles Sanders. 1955.</w:t>
      </w:r>
      <w:r>
        <w:t xml:space="preserve"> </w:t>
      </w:r>
      <w:r>
        <w:rPr>
          <w:i/>
          <w:iCs/>
        </w:rPr>
        <w:t xml:space="preserve">Philosophical Writings of Peirce</w:t>
      </w:r>
      <w:r>
        <w:t xml:space="preserve">. Dover Publications.</w:t>
      </w:r>
    </w:p>
    <w:bookmarkEnd w:id="168"/>
    <w:bookmarkStart w:id="169"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9"/>
    <w:bookmarkStart w:id="170"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70"/>
    <w:bookmarkStart w:id="171"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71"/>
    <w:bookmarkStart w:id="172"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2"/>
    <w:bookmarkStart w:id="173"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3"/>
    <w:bookmarkStart w:id="174"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4"/>
    <w:bookmarkStart w:id="175"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5"/>
    <w:bookmarkStart w:id="177"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6">
        <w:r>
          <w:rPr>
            <w:rStyle w:val="Hyperlink"/>
          </w:rPr>
          <w:t xml:space="preserve">https://doi.org/10.1093/oxfordhb/9780199600472.001.0001</w:t>
        </w:r>
      </w:hyperlink>
      <w:r>
        <w:t xml:space="preserve">.</w:t>
      </w:r>
    </w:p>
    <w:bookmarkEnd w:id="177"/>
    <w:bookmarkStart w:id="178"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8"/>
    <w:bookmarkStart w:id="179"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9"/>
    <w:bookmarkStart w:id="180"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80"/>
    <w:bookmarkStart w:id="181"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81"/>
    <w:bookmarkStart w:id="182"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2"/>
    <w:bookmarkStart w:id="184"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3">
        <w:r>
          <w:rPr>
            <w:rStyle w:val="Hyperlink"/>
          </w:rPr>
          <w:t xml:space="preserve">https://doi.org/10.3758/BF03197491</w:t>
        </w:r>
      </w:hyperlink>
      <w:r>
        <w:t xml:space="preserve">.</w:t>
      </w:r>
    </w:p>
    <w:bookmarkEnd w:id="184"/>
    <w:bookmarkStart w:id="185"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5"/>
    <w:bookmarkStart w:id="186"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6"/>
    <w:bookmarkStart w:id="187"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7"/>
    <w:bookmarkStart w:id="188"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8"/>
    <w:bookmarkStart w:id="189"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9"/>
    <w:bookmarkStart w:id="190"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90"/>
    <w:bookmarkStart w:id="191"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91"/>
    <w:bookmarkStart w:id="192"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2"/>
    <w:bookmarkStart w:id="193"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3"/>
    <w:bookmarkStart w:id="194"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4"/>
    <w:bookmarkStart w:id="195"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5"/>
    <w:bookmarkStart w:id="196"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6"/>
    <w:bookmarkStart w:id="197"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7"/>
    <w:bookmarkStart w:id="198"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8"/>
    <w:bookmarkEnd w:id="199"/>
    <w:bookmarkEnd w:id="200"/>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 to Labov et al. 2011,</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4" Target="http://CRAN.R-project.org/package=lme4" TargetMode="External" /><Relationship Type="http://schemas.openxmlformats.org/officeDocument/2006/relationships/hyperlink" Id="rId122" Target="http://dx.doi.org/10.3758/BF03207536" TargetMode="External" /><Relationship Type="http://schemas.openxmlformats.org/officeDocument/2006/relationships/hyperlink" Id="rId133" Target="http://www.jstor.org/stable/522229" TargetMode="External" /><Relationship Type="http://schemas.openxmlformats.org/officeDocument/2006/relationships/hyperlink" Id="rId152"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80" Target="https://doi.org/10.1017/S0954394521000089" TargetMode="External" /><Relationship Type="http://schemas.openxmlformats.org/officeDocument/2006/relationships/hyperlink" Id="rId95" Target="https://doi.org/10.1037/xlm0000137" TargetMode="External" /><Relationship Type="http://schemas.openxmlformats.org/officeDocument/2006/relationships/hyperlink" Id="rId176"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4" Target="https://doi.org/10.1177/0075424214531487" TargetMode="External" /><Relationship Type="http://schemas.openxmlformats.org/officeDocument/2006/relationships/hyperlink" Id="rId140" Target="https://doi.org/10.1371/journal.pone.0130834" TargetMode="External" /><Relationship Type="http://schemas.openxmlformats.org/officeDocument/2006/relationships/hyperlink" Id="rId142" Target="https://doi.org/10.3109/13682826809011440" TargetMode="External" /><Relationship Type="http://schemas.openxmlformats.org/officeDocument/2006/relationships/hyperlink" Id="rId120" Target="https://doi.org/10.3389/fpsyg.2015.00500" TargetMode="External" /><Relationship Type="http://schemas.openxmlformats.org/officeDocument/2006/relationships/hyperlink" Id="rId183" Target="https://doi.org/10.3758/BF03197491" TargetMode="External" /><Relationship Type="http://schemas.openxmlformats.org/officeDocument/2006/relationships/hyperlink" Id="rId149" Target="https://doi.org/10.3758/s13428-014-0532-5" TargetMode="External" /><Relationship Type="http://schemas.openxmlformats.org/officeDocument/2006/relationships/hyperlink" Id="rId91" Target="https://doi.org/10.4324/9781315514857-5" TargetMode="External" /><Relationship Type="http://schemas.openxmlformats.org/officeDocument/2006/relationships/hyperlink" Id="rId147"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4" Target="http://CRAN.R-project.org/package=lme4" TargetMode="External" /><Relationship Type="http://schemas.openxmlformats.org/officeDocument/2006/relationships/hyperlink" Id="rId122" Target="http://dx.doi.org/10.3758/BF03207536" TargetMode="External" /><Relationship Type="http://schemas.openxmlformats.org/officeDocument/2006/relationships/hyperlink" Id="rId133" Target="http://www.jstor.org/stable/522229" TargetMode="External" /><Relationship Type="http://schemas.openxmlformats.org/officeDocument/2006/relationships/hyperlink" Id="rId152"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80" Target="https://doi.org/10.1017/S0954394521000089" TargetMode="External" /><Relationship Type="http://schemas.openxmlformats.org/officeDocument/2006/relationships/hyperlink" Id="rId95" Target="https://doi.org/10.1037/xlm0000137" TargetMode="External" /><Relationship Type="http://schemas.openxmlformats.org/officeDocument/2006/relationships/hyperlink" Id="rId176"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4" Target="https://doi.org/10.1177/0075424214531487" TargetMode="External" /><Relationship Type="http://schemas.openxmlformats.org/officeDocument/2006/relationships/hyperlink" Id="rId140" Target="https://doi.org/10.1371/journal.pone.0130834" TargetMode="External" /><Relationship Type="http://schemas.openxmlformats.org/officeDocument/2006/relationships/hyperlink" Id="rId142" Target="https://doi.org/10.3109/13682826809011440" TargetMode="External" /><Relationship Type="http://schemas.openxmlformats.org/officeDocument/2006/relationships/hyperlink" Id="rId120" Target="https://doi.org/10.3389/fpsyg.2015.00500" TargetMode="External" /><Relationship Type="http://schemas.openxmlformats.org/officeDocument/2006/relationships/hyperlink" Id="rId183" Target="https://doi.org/10.3758/BF03197491" TargetMode="External" /><Relationship Type="http://schemas.openxmlformats.org/officeDocument/2006/relationships/hyperlink" Id="rId149" Target="https://doi.org/10.3758/s13428-014-0532-5" TargetMode="External" /><Relationship Type="http://schemas.openxmlformats.org/officeDocument/2006/relationships/hyperlink" Id="rId91" Target="https://doi.org/10.4324/9781315514857-5" TargetMode="External" /><Relationship Type="http://schemas.openxmlformats.org/officeDocument/2006/relationships/hyperlink" Id="rId147"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09T21:14:50Z</dcterms:created>
  <dcterms:modified xsi:type="dcterms:W3CDTF">2024-12-09T21: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9</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